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7C3AB" w14:textId="712BB263" w:rsidR="004F1CD0" w:rsidRDefault="00515AC9" w:rsidP="0092023F">
      <w:pPr>
        <w:jc w:val="center"/>
        <w:rPr>
          <w:sz w:val="36"/>
          <w:szCs w:val="36"/>
          <w:lang w:val="en-GB"/>
        </w:rPr>
      </w:pPr>
      <w:r>
        <w:rPr>
          <w:sz w:val="36"/>
          <w:szCs w:val="36"/>
          <w:lang w:val="en-GB"/>
        </w:rPr>
        <w:t xml:space="preserve">Idaho </w:t>
      </w:r>
      <w:r w:rsidR="0092023F">
        <w:rPr>
          <w:sz w:val="36"/>
          <w:szCs w:val="36"/>
          <w:lang w:val="en-GB"/>
        </w:rPr>
        <w:t>Rental Application</w:t>
      </w:r>
    </w:p>
    <w:p w14:paraId="2CCF203E" w14:textId="77777777" w:rsidR="007D2FFB" w:rsidRDefault="007D2FFB" w:rsidP="0092023F">
      <w:pPr>
        <w:jc w:val="center"/>
        <w:rPr>
          <w:sz w:val="36"/>
          <w:szCs w:val="36"/>
          <w:lang w:val="en-GB"/>
        </w:rPr>
      </w:pPr>
    </w:p>
    <w:p w14:paraId="32B88CBD" w14:textId="758A4E12" w:rsidR="007D2FFB" w:rsidRPr="007478D0" w:rsidRDefault="007D2FFB" w:rsidP="007D2FFB">
      <w:pPr>
        <w:rPr>
          <w:sz w:val="22"/>
          <w:szCs w:val="22"/>
          <w:lang w:val="en-GB"/>
        </w:rPr>
      </w:pPr>
      <w:r w:rsidRPr="007D2FFB">
        <w:rPr>
          <w:sz w:val="28"/>
          <w:szCs w:val="28"/>
          <w:lang w:val="en-GB"/>
        </w:rPr>
        <w:t>Non-refundable fee</w:t>
      </w:r>
      <w:r>
        <w:rPr>
          <w:sz w:val="28"/>
          <w:szCs w:val="28"/>
          <w:lang w:val="en-GB"/>
        </w:rPr>
        <w:t>:</w:t>
      </w:r>
      <w:r w:rsidRPr="007D2FFB">
        <w:rPr>
          <w:sz w:val="22"/>
          <w:szCs w:val="22"/>
          <w:lang w:val="en-GB"/>
        </w:rPr>
        <w:t xml:space="preserve"> </w:t>
      </w:r>
      <w:r w:rsidRPr="00631F2C">
        <w:rPr>
          <w:sz w:val="22"/>
          <w:szCs w:val="22"/>
          <w:lang w:val="en-GB"/>
        </w:rPr>
        <w:t>___________ Dollars ($___________)</w:t>
      </w:r>
    </w:p>
    <w:p w14:paraId="193B7851" w14:textId="0C6782CF" w:rsidR="00D648D1" w:rsidRPr="00D648D1" w:rsidRDefault="00D648D1" w:rsidP="00D648D1">
      <w:pPr>
        <w:rPr>
          <w:i/>
          <w:iCs/>
          <w:sz w:val="22"/>
          <w:szCs w:val="22"/>
          <w:lang w:val="en-GB"/>
        </w:rPr>
      </w:pPr>
      <w:r w:rsidRPr="00D648D1">
        <w:rPr>
          <w:i/>
          <w:iCs/>
          <w:sz w:val="22"/>
          <w:szCs w:val="22"/>
          <w:lang w:val="en-GB"/>
        </w:rPr>
        <w:t>Please tick the applicable one</w:t>
      </w:r>
    </w:p>
    <w:p w14:paraId="09037E65" w14:textId="56CCDF3D" w:rsidR="00D648D1" w:rsidRDefault="00D648D1" w:rsidP="00D648D1">
      <w:pPr>
        <w:rPr>
          <w:sz w:val="22"/>
          <w:szCs w:val="22"/>
          <w:lang w:val="en-GB"/>
        </w:rPr>
      </w:pPr>
      <w:r>
        <w:rPr>
          <w:sz w:val="24"/>
          <w:szCs w:val="24"/>
          <w:lang w:val="en-GB"/>
        </w:rPr>
        <w:t>The Property is</w:t>
      </w:r>
      <w:r w:rsidRPr="00CE05B2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located at __________________________________________________________ and is </w:t>
      </w:r>
      <w:r w:rsidRPr="00CE05B2">
        <w:rPr>
          <w:sz w:val="22"/>
          <w:szCs w:val="22"/>
          <w:lang w:val="en-GB"/>
        </w:rPr>
        <w:t xml:space="preserve">a (  ) House (  ) Condo (  ) Apartment (  ) other_________ </w:t>
      </w:r>
      <w:r>
        <w:rPr>
          <w:sz w:val="22"/>
          <w:szCs w:val="22"/>
          <w:lang w:val="en-GB"/>
        </w:rPr>
        <w:t xml:space="preserve">which </w:t>
      </w:r>
      <w:r w:rsidRPr="00CE05B2">
        <w:rPr>
          <w:sz w:val="22"/>
          <w:szCs w:val="22"/>
          <w:lang w:val="en-GB"/>
        </w:rPr>
        <w:t>contains ____ Bedroom(s), ____ Bathroom(s).</w:t>
      </w:r>
      <w:r>
        <w:rPr>
          <w:sz w:val="22"/>
          <w:szCs w:val="22"/>
          <w:lang w:val="en-GB"/>
        </w:rPr>
        <w:t xml:space="preserve"> The Property includes a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Garden and (  )___ Parking Space(s). The Rent for the Property </w:t>
      </w:r>
      <w:proofErr w:type="gramStart"/>
      <w:r>
        <w:rPr>
          <w:sz w:val="22"/>
          <w:szCs w:val="22"/>
          <w:lang w:val="en-GB"/>
        </w:rPr>
        <w:t xml:space="preserve">is </w:t>
      </w:r>
      <w:r w:rsidRPr="00631F2C">
        <w:rPr>
          <w:sz w:val="22"/>
          <w:szCs w:val="22"/>
          <w:lang w:val="en-GB"/>
        </w:rPr>
        <w:t xml:space="preserve"> _</w:t>
      </w:r>
      <w:proofErr w:type="gramEnd"/>
      <w:r w:rsidRPr="00631F2C">
        <w:rPr>
          <w:sz w:val="22"/>
          <w:szCs w:val="22"/>
          <w:lang w:val="en-GB"/>
        </w:rPr>
        <w:t>__________ Dollars ($___________)</w:t>
      </w:r>
      <w:r>
        <w:rPr>
          <w:sz w:val="22"/>
          <w:szCs w:val="22"/>
          <w:lang w:val="en-GB"/>
        </w:rPr>
        <w:t xml:space="preserve"> per month. </w:t>
      </w:r>
    </w:p>
    <w:p w14:paraId="482AB5D9" w14:textId="03779935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Pets are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64AE1034" w14:textId="25B0683E" w:rsidR="00D648D1" w:rsidRDefault="00D648D1" w:rsidP="00D648D1">
      <w:pPr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moking is </w:t>
      </w:r>
      <w:proofErr w:type="gramStart"/>
      <w:r>
        <w:rPr>
          <w:sz w:val="22"/>
          <w:szCs w:val="22"/>
          <w:lang w:val="en-GB"/>
        </w:rPr>
        <w:t>(  )</w:t>
      </w:r>
      <w:proofErr w:type="gramEnd"/>
      <w:r>
        <w:rPr>
          <w:sz w:val="22"/>
          <w:szCs w:val="22"/>
          <w:lang w:val="en-GB"/>
        </w:rPr>
        <w:t xml:space="preserve"> allowed (  ) not allowed.</w:t>
      </w:r>
    </w:p>
    <w:p w14:paraId="517F82EA" w14:textId="6832BBE3" w:rsidR="00D648D1" w:rsidRDefault="00D648D1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he Applic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648D1" w14:paraId="056E2087" w14:textId="77777777" w:rsidTr="00D648D1">
        <w:tc>
          <w:tcPr>
            <w:tcW w:w="4508" w:type="dxa"/>
          </w:tcPr>
          <w:p w14:paraId="7C64C11B" w14:textId="07729A20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40512E6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47FE1FF" w14:textId="77777777" w:rsidTr="00D648D1">
        <w:tc>
          <w:tcPr>
            <w:tcW w:w="4508" w:type="dxa"/>
          </w:tcPr>
          <w:p w14:paraId="6CE29F3A" w14:textId="6887DEFC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Birth</w:t>
            </w:r>
          </w:p>
        </w:tc>
        <w:tc>
          <w:tcPr>
            <w:tcW w:w="4508" w:type="dxa"/>
          </w:tcPr>
          <w:p w14:paraId="4D035926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38A2A79" w14:textId="77777777" w:rsidTr="00D648D1">
        <w:tc>
          <w:tcPr>
            <w:tcW w:w="4508" w:type="dxa"/>
          </w:tcPr>
          <w:p w14:paraId="090DA94A" w14:textId="307D155B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Social Security number</w:t>
            </w:r>
          </w:p>
        </w:tc>
        <w:tc>
          <w:tcPr>
            <w:tcW w:w="4508" w:type="dxa"/>
          </w:tcPr>
          <w:p w14:paraId="6C243174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48915EEC" w14:textId="77777777" w:rsidTr="00D648D1">
        <w:tc>
          <w:tcPr>
            <w:tcW w:w="4508" w:type="dxa"/>
          </w:tcPr>
          <w:p w14:paraId="268C3D33" w14:textId="77518946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river’s License number and State of Issue</w:t>
            </w:r>
          </w:p>
        </w:tc>
        <w:tc>
          <w:tcPr>
            <w:tcW w:w="4508" w:type="dxa"/>
          </w:tcPr>
          <w:p w14:paraId="6D148DD0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024F4D82" w14:textId="77777777" w:rsidTr="00D648D1">
        <w:tc>
          <w:tcPr>
            <w:tcW w:w="4508" w:type="dxa"/>
          </w:tcPr>
          <w:p w14:paraId="0BF34F0A" w14:textId="78101661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/ Mobile number</w:t>
            </w:r>
          </w:p>
        </w:tc>
        <w:tc>
          <w:tcPr>
            <w:tcW w:w="4508" w:type="dxa"/>
          </w:tcPr>
          <w:p w14:paraId="102BFB2B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35CCED40" w14:textId="77777777" w:rsidTr="00D648D1">
        <w:tc>
          <w:tcPr>
            <w:tcW w:w="4508" w:type="dxa"/>
          </w:tcPr>
          <w:p w14:paraId="375D2023" w14:textId="73FA7FF9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 Address</w:t>
            </w:r>
          </w:p>
        </w:tc>
        <w:tc>
          <w:tcPr>
            <w:tcW w:w="4508" w:type="dxa"/>
          </w:tcPr>
          <w:p w14:paraId="0AA6A32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1C45AF59" w14:textId="77777777" w:rsidTr="00D648D1">
        <w:tc>
          <w:tcPr>
            <w:tcW w:w="4508" w:type="dxa"/>
          </w:tcPr>
          <w:p w14:paraId="11B675F0" w14:textId="7B6BA606" w:rsidR="00E22AAA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Full name </w:t>
            </w:r>
            <w:r w:rsidR="00E22AAA">
              <w:rPr>
                <w:b/>
                <w:bCs/>
                <w:sz w:val="24"/>
                <w:szCs w:val="24"/>
                <w:lang w:val="en-GB"/>
              </w:rPr>
              <w:t xml:space="preserve">and Age </w:t>
            </w:r>
            <w:r>
              <w:rPr>
                <w:b/>
                <w:bCs/>
                <w:sz w:val="24"/>
                <w:szCs w:val="24"/>
                <w:lang w:val="en-GB"/>
              </w:rPr>
              <w:t>of all Occupants expected to live at the Property</w:t>
            </w:r>
          </w:p>
        </w:tc>
        <w:tc>
          <w:tcPr>
            <w:tcW w:w="4508" w:type="dxa"/>
          </w:tcPr>
          <w:p w14:paraId="1FD728D1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D648D1" w14:paraId="6FF06276" w14:textId="77777777" w:rsidTr="00D648D1">
        <w:tc>
          <w:tcPr>
            <w:tcW w:w="4508" w:type="dxa"/>
          </w:tcPr>
          <w:p w14:paraId="38649F82" w14:textId="0B390DA1" w:rsidR="00D648D1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Vehicles Registration number(s)</w:t>
            </w:r>
          </w:p>
        </w:tc>
        <w:tc>
          <w:tcPr>
            <w:tcW w:w="4508" w:type="dxa"/>
          </w:tcPr>
          <w:p w14:paraId="0747FE38" w14:textId="77777777" w:rsidR="00D648D1" w:rsidRDefault="00D648D1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4A97319" w14:textId="77777777" w:rsidTr="00D648D1">
        <w:tc>
          <w:tcPr>
            <w:tcW w:w="4508" w:type="dxa"/>
          </w:tcPr>
          <w:p w14:paraId="23A8012E" w14:textId="21B8D1E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 xml:space="preserve">Have you or any 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listed </w:t>
            </w:r>
            <w:r>
              <w:rPr>
                <w:b/>
                <w:bCs/>
                <w:sz w:val="24"/>
                <w:szCs w:val="24"/>
                <w:lang w:val="en-GB"/>
              </w:rPr>
              <w:t>Occupant ever filed for Bankruptcy?</w:t>
            </w:r>
          </w:p>
        </w:tc>
        <w:tc>
          <w:tcPr>
            <w:tcW w:w="4508" w:type="dxa"/>
          </w:tcPr>
          <w:p w14:paraId="7F421195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DF5E5BE" w14:textId="77777777" w:rsidTr="00D648D1">
        <w:tc>
          <w:tcPr>
            <w:tcW w:w="4508" w:type="dxa"/>
          </w:tcPr>
          <w:p w14:paraId="5174C4C0" w14:textId="441E81C0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een convicted of a crime?</w:t>
            </w:r>
          </w:p>
        </w:tc>
        <w:tc>
          <w:tcPr>
            <w:tcW w:w="4508" w:type="dxa"/>
          </w:tcPr>
          <w:p w14:paraId="07ACDF0F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CB207C" w14:paraId="5B1095E8" w14:textId="77777777" w:rsidTr="00D648D1">
        <w:tc>
          <w:tcPr>
            <w:tcW w:w="4508" w:type="dxa"/>
          </w:tcPr>
          <w:p w14:paraId="35905490" w14:textId="3E91C111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Have you or any listed Occupant ever broken a lease?</w:t>
            </w:r>
          </w:p>
        </w:tc>
        <w:tc>
          <w:tcPr>
            <w:tcW w:w="4508" w:type="dxa"/>
          </w:tcPr>
          <w:p w14:paraId="7D08F0F3" w14:textId="77777777" w:rsidR="00CB207C" w:rsidRDefault="00CB207C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D5EE61A" w14:textId="616486A1" w:rsidR="00D648D1" w:rsidRDefault="00D648D1" w:rsidP="00D648D1">
      <w:pPr>
        <w:rPr>
          <w:b/>
          <w:bCs/>
          <w:sz w:val="24"/>
          <w:szCs w:val="24"/>
          <w:lang w:val="en-GB"/>
        </w:rPr>
      </w:pPr>
    </w:p>
    <w:p w14:paraId="688DAD32" w14:textId="686B7A0A" w:rsidR="00945EC3" w:rsidRDefault="00945EC3" w:rsidP="00D648D1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Residenc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30C7EB6" w14:textId="77777777" w:rsidTr="00945EC3">
        <w:tc>
          <w:tcPr>
            <w:tcW w:w="4508" w:type="dxa"/>
          </w:tcPr>
          <w:p w14:paraId="6DAD96A9" w14:textId="67FF2AB8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Address</w:t>
            </w:r>
          </w:p>
        </w:tc>
        <w:tc>
          <w:tcPr>
            <w:tcW w:w="4508" w:type="dxa"/>
          </w:tcPr>
          <w:p w14:paraId="3779B473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9EE597A" w14:textId="77777777" w:rsidTr="00945EC3">
        <w:tc>
          <w:tcPr>
            <w:tcW w:w="4508" w:type="dxa"/>
          </w:tcPr>
          <w:p w14:paraId="2165EB47" w14:textId="0BBEA9E5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Current Residency (from and to)</w:t>
            </w:r>
          </w:p>
        </w:tc>
        <w:tc>
          <w:tcPr>
            <w:tcW w:w="4508" w:type="dxa"/>
          </w:tcPr>
          <w:p w14:paraId="5DFFD07E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374532E" w14:textId="77777777" w:rsidTr="00945EC3">
        <w:tc>
          <w:tcPr>
            <w:tcW w:w="4508" w:type="dxa"/>
          </w:tcPr>
          <w:p w14:paraId="07EB5FC9" w14:textId="205EC6D2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nt Cost of Current Residency</w:t>
            </w:r>
          </w:p>
        </w:tc>
        <w:tc>
          <w:tcPr>
            <w:tcW w:w="4508" w:type="dxa"/>
          </w:tcPr>
          <w:p w14:paraId="6BC659EA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65E410B" w14:textId="77777777" w:rsidTr="00945EC3">
        <w:tc>
          <w:tcPr>
            <w:tcW w:w="4508" w:type="dxa"/>
          </w:tcPr>
          <w:p w14:paraId="10A7D837" w14:textId="72EC5E2D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121E7AEB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11A7F32" w14:textId="77777777" w:rsidTr="00945EC3">
        <w:tc>
          <w:tcPr>
            <w:tcW w:w="4508" w:type="dxa"/>
          </w:tcPr>
          <w:p w14:paraId="75B80C8F" w14:textId="1B9DA83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Current Residency is Rented, please provide:</w:t>
            </w:r>
          </w:p>
          <w:p w14:paraId="0B015C2B" w14:textId="5C1FA986" w:rsidR="00945EC3" w:rsidRDefault="007D2FFB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</w:t>
            </w:r>
            <w:r w:rsidR="00945EC3">
              <w:rPr>
                <w:b/>
                <w:bCs/>
                <w:sz w:val="24"/>
                <w:szCs w:val="24"/>
                <w:lang w:val="en-GB"/>
              </w:rPr>
              <w:t xml:space="preserve"> name</w:t>
            </w:r>
          </w:p>
          <w:p w14:paraId="58F21B43" w14:textId="246D9003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B0CB221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1BE5217" w14:textId="77777777" w:rsidTr="00945EC3">
        <w:tc>
          <w:tcPr>
            <w:tcW w:w="4508" w:type="dxa"/>
          </w:tcPr>
          <w:p w14:paraId="408E6786" w14:textId="74E634AC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Address</w:t>
            </w:r>
          </w:p>
        </w:tc>
        <w:tc>
          <w:tcPr>
            <w:tcW w:w="4508" w:type="dxa"/>
          </w:tcPr>
          <w:p w14:paraId="322648A9" w14:textId="77777777" w:rsidR="00945EC3" w:rsidRDefault="00945EC3" w:rsidP="00D648D1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76AB443" w14:textId="77777777" w:rsidTr="00945EC3">
        <w:tc>
          <w:tcPr>
            <w:tcW w:w="4508" w:type="dxa"/>
          </w:tcPr>
          <w:p w14:paraId="7D5FF5E6" w14:textId="45D2536B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Date of Previous Residency (from and to)</w:t>
            </w:r>
          </w:p>
        </w:tc>
        <w:tc>
          <w:tcPr>
            <w:tcW w:w="4508" w:type="dxa"/>
          </w:tcPr>
          <w:p w14:paraId="65696593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7F2C2F1" w14:textId="77777777" w:rsidTr="00945EC3">
        <w:tc>
          <w:tcPr>
            <w:tcW w:w="4508" w:type="dxa"/>
          </w:tcPr>
          <w:p w14:paraId="73922B7A" w14:textId="5EDB931C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Rent Cost of Previous Residency</w:t>
            </w:r>
          </w:p>
        </w:tc>
        <w:tc>
          <w:tcPr>
            <w:tcW w:w="4508" w:type="dxa"/>
          </w:tcPr>
          <w:p w14:paraId="499AEFEA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3D4F314D" w14:textId="77777777" w:rsidTr="00945EC3">
        <w:tc>
          <w:tcPr>
            <w:tcW w:w="4508" w:type="dxa"/>
          </w:tcPr>
          <w:p w14:paraId="549E1825" w14:textId="6B2E0F0A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ason for Moving</w:t>
            </w:r>
          </w:p>
        </w:tc>
        <w:tc>
          <w:tcPr>
            <w:tcW w:w="4508" w:type="dxa"/>
          </w:tcPr>
          <w:p w14:paraId="50112898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09640914" w14:textId="77777777" w:rsidTr="00945EC3">
        <w:tc>
          <w:tcPr>
            <w:tcW w:w="4508" w:type="dxa"/>
          </w:tcPr>
          <w:p w14:paraId="2255E55F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If the Previous Residency was Rented, please provide:</w:t>
            </w:r>
          </w:p>
          <w:p w14:paraId="3CE7A037" w14:textId="084BBFDE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name</w:t>
            </w:r>
          </w:p>
          <w:p w14:paraId="445386DB" w14:textId="5F16C9E2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andlord’s Phone number</w:t>
            </w:r>
          </w:p>
        </w:tc>
        <w:tc>
          <w:tcPr>
            <w:tcW w:w="4508" w:type="dxa"/>
          </w:tcPr>
          <w:p w14:paraId="53694AB6" w14:textId="77777777" w:rsidR="00945EC3" w:rsidRDefault="00945EC3" w:rsidP="00945EC3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7E35CC96" w14:textId="77777777" w:rsidR="00945EC3" w:rsidRPr="00D648D1" w:rsidRDefault="00945EC3" w:rsidP="00D648D1">
      <w:pPr>
        <w:rPr>
          <w:b/>
          <w:bCs/>
          <w:sz w:val="24"/>
          <w:szCs w:val="24"/>
          <w:lang w:val="en-GB"/>
        </w:rPr>
      </w:pPr>
    </w:p>
    <w:p w14:paraId="2BCA5B79" w14:textId="2F86684A" w:rsidR="0092023F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plo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45EC3" w14:paraId="51EE8EC1" w14:textId="77777777" w:rsidTr="00945EC3">
        <w:tc>
          <w:tcPr>
            <w:tcW w:w="4508" w:type="dxa"/>
          </w:tcPr>
          <w:p w14:paraId="15604882" w14:textId="0B56E65F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Employer</w:t>
            </w:r>
          </w:p>
        </w:tc>
        <w:tc>
          <w:tcPr>
            <w:tcW w:w="4508" w:type="dxa"/>
          </w:tcPr>
          <w:p w14:paraId="29CA5368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14427F6B" w14:textId="77777777" w:rsidTr="00945EC3">
        <w:tc>
          <w:tcPr>
            <w:tcW w:w="4508" w:type="dxa"/>
          </w:tcPr>
          <w:p w14:paraId="47E75103" w14:textId="14FBB488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Occupation/ Title</w:t>
            </w:r>
          </w:p>
        </w:tc>
        <w:tc>
          <w:tcPr>
            <w:tcW w:w="4508" w:type="dxa"/>
          </w:tcPr>
          <w:p w14:paraId="101BC433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F991D8D" w14:textId="77777777" w:rsidTr="00945EC3">
        <w:tc>
          <w:tcPr>
            <w:tcW w:w="4508" w:type="dxa"/>
          </w:tcPr>
          <w:p w14:paraId="561EE9C3" w14:textId="2DD26D95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Employment (from and to)</w:t>
            </w:r>
          </w:p>
        </w:tc>
        <w:tc>
          <w:tcPr>
            <w:tcW w:w="4508" w:type="dxa"/>
          </w:tcPr>
          <w:p w14:paraId="7AFAB906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7AFD4A43" w14:textId="77777777" w:rsidTr="00945EC3">
        <w:tc>
          <w:tcPr>
            <w:tcW w:w="4508" w:type="dxa"/>
          </w:tcPr>
          <w:p w14:paraId="300FAC86" w14:textId="1E9036C0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Supervisor and their Phone number</w:t>
            </w:r>
          </w:p>
        </w:tc>
        <w:tc>
          <w:tcPr>
            <w:tcW w:w="4508" w:type="dxa"/>
          </w:tcPr>
          <w:p w14:paraId="645A65B9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51EDD089" w14:textId="77777777" w:rsidTr="00945EC3">
        <w:tc>
          <w:tcPr>
            <w:tcW w:w="4508" w:type="dxa"/>
          </w:tcPr>
          <w:p w14:paraId="6216E74C" w14:textId="7088D27D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Current Monthly Income</w:t>
            </w:r>
          </w:p>
        </w:tc>
        <w:tc>
          <w:tcPr>
            <w:tcW w:w="4508" w:type="dxa"/>
          </w:tcPr>
          <w:p w14:paraId="23B42B4C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4E6F919B" w14:textId="77777777" w:rsidTr="00945EC3">
        <w:tc>
          <w:tcPr>
            <w:tcW w:w="4508" w:type="dxa"/>
          </w:tcPr>
          <w:p w14:paraId="2B65EE03" w14:textId="32FA305E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Employment</w:t>
            </w:r>
          </w:p>
        </w:tc>
        <w:tc>
          <w:tcPr>
            <w:tcW w:w="4508" w:type="dxa"/>
          </w:tcPr>
          <w:p w14:paraId="0068C58E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2B2E8E17" w14:textId="77777777" w:rsidTr="00945EC3">
        <w:tc>
          <w:tcPr>
            <w:tcW w:w="4508" w:type="dxa"/>
          </w:tcPr>
          <w:p w14:paraId="2931C9EB" w14:textId="5EE678E1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Occupation/ Title</w:t>
            </w:r>
          </w:p>
        </w:tc>
        <w:tc>
          <w:tcPr>
            <w:tcW w:w="4508" w:type="dxa"/>
          </w:tcPr>
          <w:p w14:paraId="761BFFBB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945EC3" w14:paraId="64029BDD" w14:textId="77777777" w:rsidTr="00945EC3">
        <w:tc>
          <w:tcPr>
            <w:tcW w:w="4508" w:type="dxa"/>
          </w:tcPr>
          <w:p w14:paraId="340DC439" w14:textId="016E4A44" w:rsidR="00945EC3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Length of Previous Employment</w:t>
            </w:r>
          </w:p>
        </w:tc>
        <w:tc>
          <w:tcPr>
            <w:tcW w:w="4508" w:type="dxa"/>
          </w:tcPr>
          <w:p w14:paraId="0F2D9D92" w14:textId="77777777" w:rsidR="00945EC3" w:rsidRDefault="00945EC3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4571712" w14:textId="77777777" w:rsidTr="00945EC3">
        <w:tc>
          <w:tcPr>
            <w:tcW w:w="4508" w:type="dxa"/>
          </w:tcPr>
          <w:p w14:paraId="230F113A" w14:textId="4890ECBD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Name of Previous Supervisor and their Phone number</w:t>
            </w:r>
          </w:p>
        </w:tc>
        <w:tc>
          <w:tcPr>
            <w:tcW w:w="4508" w:type="dxa"/>
          </w:tcPr>
          <w:p w14:paraId="141492F9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54F1150" w14:textId="77777777" w:rsidTr="00945EC3">
        <w:tc>
          <w:tcPr>
            <w:tcW w:w="4508" w:type="dxa"/>
          </w:tcPr>
          <w:p w14:paraId="2E97F0B7" w14:textId="2CEC0342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revious Monthly Income</w:t>
            </w:r>
          </w:p>
        </w:tc>
        <w:tc>
          <w:tcPr>
            <w:tcW w:w="4508" w:type="dxa"/>
          </w:tcPr>
          <w:p w14:paraId="15FA7B0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525BB054" w14:textId="53226578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699B93EB" w14:textId="7545D723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ersonal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6747BCD0" w14:textId="77777777" w:rsidTr="0069728E">
        <w:tc>
          <w:tcPr>
            <w:tcW w:w="4508" w:type="dxa"/>
          </w:tcPr>
          <w:p w14:paraId="4D57A2A8" w14:textId="1F01700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3607E0CC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FBC663" w14:textId="77777777" w:rsidTr="0069728E">
        <w:tc>
          <w:tcPr>
            <w:tcW w:w="4508" w:type="dxa"/>
          </w:tcPr>
          <w:p w14:paraId="46235513" w14:textId="586F45FC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548387C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26AC3C7" w14:textId="77777777" w:rsidTr="0069728E">
        <w:tc>
          <w:tcPr>
            <w:tcW w:w="4508" w:type="dxa"/>
          </w:tcPr>
          <w:p w14:paraId="59F6A48C" w14:textId="62E5B9AF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66136DD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686DA4C" w14:textId="77777777" w:rsidTr="0069728E">
        <w:tc>
          <w:tcPr>
            <w:tcW w:w="4508" w:type="dxa"/>
          </w:tcPr>
          <w:p w14:paraId="24E572E0" w14:textId="3E5DAFF1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1174BD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6909CC8" w14:textId="77777777" w:rsidTr="0069728E">
        <w:tc>
          <w:tcPr>
            <w:tcW w:w="4508" w:type="dxa"/>
          </w:tcPr>
          <w:p w14:paraId="3E715F44" w14:textId="59E73174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1E607C6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71A22AD" w14:textId="77777777" w:rsidTr="0069728E">
        <w:tc>
          <w:tcPr>
            <w:tcW w:w="4508" w:type="dxa"/>
          </w:tcPr>
          <w:p w14:paraId="24DB950D" w14:textId="1BEB6D1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Relationship</w:t>
            </w:r>
            <w:r w:rsidR="00CB207C">
              <w:rPr>
                <w:b/>
                <w:bCs/>
                <w:sz w:val="24"/>
                <w:szCs w:val="24"/>
                <w:lang w:val="en-GB"/>
              </w:rPr>
              <w:t xml:space="preserve"> (not to be related)</w:t>
            </w:r>
          </w:p>
        </w:tc>
        <w:tc>
          <w:tcPr>
            <w:tcW w:w="4508" w:type="dxa"/>
          </w:tcPr>
          <w:p w14:paraId="16F1D8E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0703FF6C" w14:textId="77777777" w:rsidTr="0069728E">
        <w:tc>
          <w:tcPr>
            <w:tcW w:w="4508" w:type="dxa"/>
          </w:tcPr>
          <w:p w14:paraId="20B1391E" w14:textId="5B073F9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Email</w:t>
            </w:r>
          </w:p>
        </w:tc>
        <w:tc>
          <w:tcPr>
            <w:tcW w:w="4508" w:type="dxa"/>
          </w:tcPr>
          <w:p w14:paraId="49E8E773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31AB71" w14:textId="77777777" w:rsidTr="0069728E">
        <w:tc>
          <w:tcPr>
            <w:tcW w:w="4508" w:type="dxa"/>
          </w:tcPr>
          <w:p w14:paraId="3F6A8124" w14:textId="0995A73B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73E910AD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6F5B3C2A" w14:textId="1A20051B" w:rsidR="00945EC3" w:rsidRDefault="00945EC3" w:rsidP="0092023F">
      <w:pPr>
        <w:rPr>
          <w:b/>
          <w:bCs/>
          <w:sz w:val="24"/>
          <w:szCs w:val="24"/>
          <w:lang w:val="en-GB"/>
        </w:rPr>
      </w:pPr>
    </w:p>
    <w:p w14:paraId="59709B5F" w14:textId="4D3D2DD1" w:rsidR="00945EC3" w:rsidRDefault="00945EC3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inanci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9728E" w14:paraId="33E68B52" w14:textId="77777777" w:rsidTr="0069728E">
        <w:tc>
          <w:tcPr>
            <w:tcW w:w="4508" w:type="dxa"/>
          </w:tcPr>
          <w:p w14:paraId="0DC33513" w14:textId="11DA17B5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1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4D7BFD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CD61E46" w14:textId="77777777" w:rsidTr="0069728E">
        <w:tc>
          <w:tcPr>
            <w:tcW w:w="4508" w:type="dxa"/>
          </w:tcPr>
          <w:p w14:paraId="6D943533" w14:textId="16E3DB09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69C9C6A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3D0CBC1A" w14:textId="77777777" w:rsidTr="0069728E">
        <w:tc>
          <w:tcPr>
            <w:tcW w:w="4508" w:type="dxa"/>
          </w:tcPr>
          <w:p w14:paraId="2E7B8CD3" w14:textId="109F0B0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4D651C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F6FB248" w14:textId="77777777" w:rsidTr="0069728E">
        <w:tc>
          <w:tcPr>
            <w:tcW w:w="4508" w:type="dxa"/>
          </w:tcPr>
          <w:p w14:paraId="2C9905BE" w14:textId="4910091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057E0AC4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263AC82" w14:textId="77777777" w:rsidTr="0069728E">
        <w:tc>
          <w:tcPr>
            <w:tcW w:w="4508" w:type="dxa"/>
          </w:tcPr>
          <w:p w14:paraId="0B174D06" w14:textId="42575AE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728E">
              <w:rPr>
                <w:b/>
                <w:bCs/>
                <w:sz w:val="24"/>
                <w:szCs w:val="24"/>
                <w:lang w:val="en-GB"/>
              </w:rPr>
              <w:t>2.</w:t>
            </w:r>
            <w:r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69728E">
              <w:rPr>
                <w:b/>
                <w:bCs/>
                <w:sz w:val="24"/>
                <w:szCs w:val="24"/>
                <w:lang w:val="en-GB"/>
              </w:rPr>
              <w:t>Bank</w:t>
            </w:r>
          </w:p>
        </w:tc>
        <w:tc>
          <w:tcPr>
            <w:tcW w:w="4508" w:type="dxa"/>
          </w:tcPr>
          <w:p w14:paraId="17F2A2F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4172954D" w14:textId="77777777" w:rsidTr="0069728E">
        <w:tc>
          <w:tcPr>
            <w:tcW w:w="4508" w:type="dxa"/>
          </w:tcPr>
          <w:p w14:paraId="76EBB863" w14:textId="19B4EAC0" w:rsidR="0069728E" w:rsidRPr="0069728E" w:rsidRDefault="0069728E" w:rsidP="0069728E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4C0D9DFB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457084B" w14:textId="77777777" w:rsidTr="0069728E">
        <w:tc>
          <w:tcPr>
            <w:tcW w:w="4508" w:type="dxa"/>
          </w:tcPr>
          <w:p w14:paraId="54DDE6F2" w14:textId="7314B519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5FF1A515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3714E6C" w14:textId="77777777" w:rsidTr="0069728E">
        <w:tc>
          <w:tcPr>
            <w:tcW w:w="4508" w:type="dxa"/>
          </w:tcPr>
          <w:p w14:paraId="29E61424" w14:textId="250A361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7A9F7C52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5A5D88DD" w14:textId="77777777" w:rsidTr="0069728E">
        <w:tc>
          <w:tcPr>
            <w:tcW w:w="4508" w:type="dxa"/>
          </w:tcPr>
          <w:p w14:paraId="3CDA7028" w14:textId="49AFB5F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lastRenderedPageBreak/>
              <w:t>3. Bank</w:t>
            </w:r>
          </w:p>
        </w:tc>
        <w:tc>
          <w:tcPr>
            <w:tcW w:w="4508" w:type="dxa"/>
          </w:tcPr>
          <w:p w14:paraId="230D901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6E290C0F" w14:textId="77777777" w:rsidTr="0069728E">
        <w:tc>
          <w:tcPr>
            <w:tcW w:w="4508" w:type="dxa"/>
          </w:tcPr>
          <w:p w14:paraId="443B2F22" w14:textId="649284A6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type (credit card, debit card, savings etc)</w:t>
            </w:r>
          </w:p>
        </w:tc>
        <w:tc>
          <w:tcPr>
            <w:tcW w:w="4508" w:type="dxa"/>
          </w:tcPr>
          <w:p w14:paraId="2D8BFB00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7E558442" w14:textId="77777777" w:rsidTr="0069728E">
        <w:tc>
          <w:tcPr>
            <w:tcW w:w="4508" w:type="dxa"/>
          </w:tcPr>
          <w:p w14:paraId="51585D34" w14:textId="5805C03E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ccount number</w:t>
            </w:r>
          </w:p>
        </w:tc>
        <w:tc>
          <w:tcPr>
            <w:tcW w:w="4508" w:type="dxa"/>
          </w:tcPr>
          <w:p w14:paraId="45FC6257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69728E" w14:paraId="1C8AFE7D" w14:textId="77777777" w:rsidTr="0069728E">
        <w:tc>
          <w:tcPr>
            <w:tcW w:w="4508" w:type="dxa"/>
          </w:tcPr>
          <w:p w14:paraId="4D082360" w14:textId="765CE0F5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Branch Location</w:t>
            </w:r>
          </w:p>
        </w:tc>
        <w:tc>
          <w:tcPr>
            <w:tcW w:w="4508" w:type="dxa"/>
          </w:tcPr>
          <w:p w14:paraId="4C420A1E" w14:textId="77777777" w:rsidR="0069728E" w:rsidRDefault="0069728E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F138B49" w14:textId="6BCD4025" w:rsidR="0069728E" w:rsidRDefault="0069728E" w:rsidP="0092023F">
      <w:pPr>
        <w:rPr>
          <w:b/>
          <w:bCs/>
          <w:sz w:val="24"/>
          <w:szCs w:val="24"/>
          <w:lang w:val="en-GB"/>
        </w:rPr>
      </w:pPr>
    </w:p>
    <w:p w14:paraId="3C22B0F8" w14:textId="4F23EC54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mergency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22AAA" w14:paraId="64CBB557" w14:textId="77777777" w:rsidTr="00E22AAA">
        <w:tc>
          <w:tcPr>
            <w:tcW w:w="4508" w:type="dxa"/>
          </w:tcPr>
          <w:p w14:paraId="3289615D" w14:textId="342561B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Full name</w:t>
            </w:r>
          </w:p>
        </w:tc>
        <w:tc>
          <w:tcPr>
            <w:tcW w:w="4508" w:type="dxa"/>
          </w:tcPr>
          <w:p w14:paraId="5B68F6AA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22E9E5CE" w14:textId="77777777" w:rsidTr="00E22AAA">
        <w:tc>
          <w:tcPr>
            <w:tcW w:w="4508" w:type="dxa"/>
          </w:tcPr>
          <w:p w14:paraId="75F8C5C9" w14:textId="5A9E82A4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Phone number</w:t>
            </w:r>
          </w:p>
        </w:tc>
        <w:tc>
          <w:tcPr>
            <w:tcW w:w="4508" w:type="dxa"/>
          </w:tcPr>
          <w:p w14:paraId="63C8A189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  <w:tr w:rsidR="00E22AAA" w14:paraId="76CD90D0" w14:textId="77777777" w:rsidTr="00E22AAA">
        <w:tc>
          <w:tcPr>
            <w:tcW w:w="4508" w:type="dxa"/>
          </w:tcPr>
          <w:p w14:paraId="77A4AA7B" w14:textId="5F5B906E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  <w:r>
              <w:rPr>
                <w:b/>
                <w:bCs/>
                <w:sz w:val="24"/>
                <w:szCs w:val="24"/>
                <w:lang w:val="en-GB"/>
              </w:rPr>
              <w:t>Address</w:t>
            </w:r>
          </w:p>
        </w:tc>
        <w:tc>
          <w:tcPr>
            <w:tcW w:w="4508" w:type="dxa"/>
          </w:tcPr>
          <w:p w14:paraId="032D2ABF" w14:textId="77777777" w:rsidR="00E22AAA" w:rsidRDefault="00E22AAA" w:rsidP="0092023F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</w:tr>
    </w:tbl>
    <w:p w14:paraId="302E381F" w14:textId="6597BA45" w:rsidR="00E22AAA" w:rsidRDefault="00E22AAA" w:rsidP="0092023F">
      <w:pPr>
        <w:rPr>
          <w:b/>
          <w:bCs/>
          <w:sz w:val="24"/>
          <w:szCs w:val="24"/>
          <w:lang w:val="en-GB"/>
        </w:rPr>
      </w:pPr>
    </w:p>
    <w:p w14:paraId="08D1CB87" w14:textId="433E0B7A" w:rsid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Please state any further information you would like the owner/ agent to consider:</w:t>
      </w:r>
    </w:p>
    <w:p w14:paraId="3E4B29C7" w14:textId="07A1B391" w:rsidR="00CB207C" w:rsidRPr="00CB207C" w:rsidRDefault="00CB207C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A84A1B1" w14:textId="193220E0" w:rsidR="00E22AAA" w:rsidRDefault="00E22AAA" w:rsidP="0092023F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Acknowledgement and Consent</w:t>
      </w:r>
    </w:p>
    <w:p w14:paraId="3323EF1E" w14:textId="4AE57331" w:rsidR="00E22AAA" w:rsidRDefault="00E22AAA" w:rsidP="0092023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hereby confirm that I am aged 18 years or older. Applicant certifies that all statements provided in this Rental Application are true, correct and complete. </w:t>
      </w:r>
      <w:r w:rsidR="00607747">
        <w:rPr>
          <w:sz w:val="24"/>
          <w:szCs w:val="24"/>
          <w:lang w:val="en-GB"/>
        </w:rPr>
        <w:t>Applicant understands</w:t>
      </w:r>
      <w:r w:rsidR="00CB207C">
        <w:rPr>
          <w:sz w:val="24"/>
          <w:szCs w:val="24"/>
          <w:lang w:val="en-GB"/>
        </w:rPr>
        <w:t xml:space="preserve"> failure to sign this application and provide true and complete information will create delays in the application process and may cause the owner/ agent to reject the application. </w:t>
      </w:r>
      <w:r w:rsidR="00607747">
        <w:rPr>
          <w:sz w:val="24"/>
          <w:szCs w:val="24"/>
          <w:lang w:val="en-GB"/>
        </w:rPr>
        <w:t xml:space="preserve">Applicant hereby authorizes verification of all references and facts provided. Applicant confirms that the owner/agent may obtain any and all Credit Reports, Telechecks, Unlawful Detainer and/ or Criminal Background Reports as the owner/ agent feels necessary. </w:t>
      </w:r>
    </w:p>
    <w:p w14:paraId="1B0111AA" w14:textId="0B75A074" w:rsidR="00607747" w:rsidRPr="00607747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Date:</w:t>
      </w:r>
    </w:p>
    <w:p w14:paraId="6D73261E" w14:textId="3D5D4B4B" w:rsidR="007478D0" w:rsidRDefault="00607747" w:rsidP="0092023F">
      <w:pPr>
        <w:rPr>
          <w:b/>
          <w:bCs/>
          <w:sz w:val="24"/>
          <w:szCs w:val="24"/>
          <w:lang w:val="en-GB"/>
        </w:rPr>
      </w:pPr>
      <w:r w:rsidRPr="00607747">
        <w:rPr>
          <w:b/>
          <w:bCs/>
          <w:sz w:val="24"/>
          <w:szCs w:val="24"/>
          <w:lang w:val="en-GB"/>
        </w:rPr>
        <w:t>Applicant’s Signature:</w:t>
      </w:r>
    </w:p>
    <w:p w14:paraId="0A5A6BD3" w14:textId="69F7585E" w:rsidR="00607747" w:rsidRPr="00CE3662" w:rsidRDefault="007478D0" w:rsidP="007478D0">
      <w:pPr>
        <w:jc w:val="center"/>
        <w:rPr>
          <w:b/>
          <w:bCs/>
          <w:sz w:val="32"/>
          <w:szCs w:val="32"/>
          <w:lang w:val="en-GB"/>
        </w:rPr>
      </w:pPr>
      <w:r w:rsidRPr="00CE3662">
        <w:rPr>
          <w:b/>
          <w:bCs/>
          <w:sz w:val="32"/>
          <w:szCs w:val="32"/>
          <w:lang w:val="en-GB"/>
        </w:rPr>
        <w:t>Consumer Disclosure</w:t>
      </w:r>
    </w:p>
    <w:p w14:paraId="76BC9489" w14:textId="77777777" w:rsidR="007478D0" w:rsidRPr="00CE3662" w:rsidRDefault="007478D0" w:rsidP="0092023F">
      <w:pPr>
        <w:rPr>
          <w:lang w:val="en-GB"/>
        </w:rPr>
      </w:pPr>
      <w:r w:rsidRPr="00CE3662">
        <w:rPr>
          <w:lang w:val="en-GB"/>
        </w:rPr>
        <w:t xml:space="preserve">The Applicant and any listed Occupants hereby authorize the owner/ agent to obtain an investigative consumer credit report including but not limited to an OFAC search, criminal record search, credit history, registered sex offender search and landlord/ tenant court record search. The investigation is to be obtained for resident screening purposes only and is to be strictly confidential. I hereby release the owner/ agent from any liability for any claims and damages arising out of any improper use of this information. </w:t>
      </w:r>
    </w:p>
    <w:p w14:paraId="4856EE00" w14:textId="22A5B3CF" w:rsidR="00607747" w:rsidRPr="00CE3662" w:rsidRDefault="007478D0" w:rsidP="0092023F">
      <w:pPr>
        <w:rPr>
          <w:lang w:val="en-GB"/>
        </w:rPr>
      </w:pPr>
      <w:r w:rsidRPr="00CE3662">
        <w:rPr>
          <w:lang w:val="en-GB"/>
        </w:rPr>
        <w:t>A summary of your rights under the Fair Credit Reporting Act is available at</w:t>
      </w:r>
      <w:r w:rsidR="00CE3662" w:rsidRPr="00CE3662">
        <w:rPr>
          <w:lang w:val="en-GB"/>
        </w:rPr>
        <w:t xml:space="preserve">: </w:t>
      </w:r>
      <w:hyperlink r:id="rId7" w:history="1">
        <w:r w:rsidR="00CE3662" w:rsidRPr="00CE3662">
          <w:rPr>
            <w:rStyle w:val="Hyperlink"/>
            <w:lang w:val="en-GB"/>
          </w:rPr>
          <w:t>http://www.ftc.gov/credit</w:t>
        </w:r>
      </w:hyperlink>
      <w:r w:rsidRPr="00CE3662">
        <w:rPr>
          <w:lang w:val="en-GB"/>
        </w:rPr>
        <w:t xml:space="preserve"> </w:t>
      </w:r>
    </w:p>
    <w:p w14:paraId="4F74FF90" w14:textId="0849B70A" w:rsidR="009A7E12" w:rsidRPr="009A7E12" w:rsidRDefault="00CE3662" w:rsidP="009A7E12">
      <w:pPr>
        <w:rPr>
          <w:lang w:val="en-GB"/>
        </w:rPr>
      </w:pPr>
      <w:r w:rsidRPr="00CE3662">
        <w:rPr>
          <w:lang w:val="en-GB"/>
        </w:rPr>
        <w:t xml:space="preserve">In addition, the Applicant and any listed Occupants understand that the owner/ agent may obtain a consumer report for the purposes of evaluating my application. </w:t>
      </w:r>
    </w:p>
    <w:sectPr w:rsidR="009A7E12" w:rsidRPr="009A7E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50789F" w14:textId="77777777" w:rsidR="00A53E72" w:rsidRDefault="00A53E72" w:rsidP="00CB37D9">
      <w:pPr>
        <w:spacing w:after="0" w:line="240" w:lineRule="auto"/>
      </w:pPr>
      <w:r>
        <w:separator/>
      </w:r>
    </w:p>
  </w:endnote>
  <w:endnote w:type="continuationSeparator" w:id="0">
    <w:p w14:paraId="7F676A9A" w14:textId="77777777" w:rsidR="00A53E72" w:rsidRDefault="00A53E72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EF27B7" w14:textId="77777777" w:rsidR="00A53E72" w:rsidRDefault="00A53E72" w:rsidP="00CB37D9">
      <w:pPr>
        <w:spacing w:after="0" w:line="240" w:lineRule="auto"/>
      </w:pPr>
      <w:r>
        <w:separator/>
      </w:r>
    </w:p>
  </w:footnote>
  <w:footnote w:type="continuationSeparator" w:id="0">
    <w:p w14:paraId="73B185CC" w14:textId="77777777" w:rsidR="00A53E72" w:rsidRDefault="00A53E72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B5238"/>
    <w:multiLevelType w:val="hybridMultilevel"/>
    <w:tmpl w:val="8660B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E0EC0"/>
    <w:multiLevelType w:val="hybridMultilevel"/>
    <w:tmpl w:val="44A84E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F76D02"/>
    <w:multiLevelType w:val="hybridMultilevel"/>
    <w:tmpl w:val="165AD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86CA9"/>
    <w:multiLevelType w:val="hybridMultilevel"/>
    <w:tmpl w:val="C7C8E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D0E78"/>
    <w:multiLevelType w:val="hybridMultilevel"/>
    <w:tmpl w:val="142E70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C73B3"/>
    <w:multiLevelType w:val="hybridMultilevel"/>
    <w:tmpl w:val="E6E6B9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C1E27"/>
    <w:multiLevelType w:val="multilevel"/>
    <w:tmpl w:val="DBFCF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NDQwMDczMjO1NDJW0lEKTi0uzszPAykwrAUA6C+paywAAAA="/>
  </w:docVars>
  <w:rsids>
    <w:rsidRoot w:val="006B481C"/>
    <w:rsid w:val="0001222E"/>
    <w:rsid w:val="00014AE2"/>
    <w:rsid w:val="00015125"/>
    <w:rsid w:val="000926AA"/>
    <w:rsid w:val="000D10EF"/>
    <w:rsid w:val="001511CC"/>
    <w:rsid w:val="0015446C"/>
    <w:rsid w:val="00181BFB"/>
    <w:rsid w:val="001C3F60"/>
    <w:rsid w:val="00213AF9"/>
    <w:rsid w:val="00271EEE"/>
    <w:rsid w:val="00283ABC"/>
    <w:rsid w:val="002B5063"/>
    <w:rsid w:val="002D0FCE"/>
    <w:rsid w:val="00325FB4"/>
    <w:rsid w:val="003713B8"/>
    <w:rsid w:val="00374692"/>
    <w:rsid w:val="003B24BC"/>
    <w:rsid w:val="003B7112"/>
    <w:rsid w:val="00426C19"/>
    <w:rsid w:val="004553F3"/>
    <w:rsid w:val="00471A80"/>
    <w:rsid w:val="00473500"/>
    <w:rsid w:val="004F1CD0"/>
    <w:rsid w:val="004F5D47"/>
    <w:rsid w:val="00515AC9"/>
    <w:rsid w:val="00560593"/>
    <w:rsid w:val="00570A17"/>
    <w:rsid w:val="005F0103"/>
    <w:rsid w:val="00607747"/>
    <w:rsid w:val="00651AD0"/>
    <w:rsid w:val="006731A0"/>
    <w:rsid w:val="006820EC"/>
    <w:rsid w:val="0069728E"/>
    <w:rsid w:val="006B481C"/>
    <w:rsid w:val="006D2C62"/>
    <w:rsid w:val="006F5F60"/>
    <w:rsid w:val="007478D0"/>
    <w:rsid w:val="007D2FFB"/>
    <w:rsid w:val="00817C7B"/>
    <w:rsid w:val="00831A9F"/>
    <w:rsid w:val="008A0792"/>
    <w:rsid w:val="009146FD"/>
    <w:rsid w:val="0092023F"/>
    <w:rsid w:val="00945588"/>
    <w:rsid w:val="00945EC3"/>
    <w:rsid w:val="00963AB4"/>
    <w:rsid w:val="00976859"/>
    <w:rsid w:val="009A7E12"/>
    <w:rsid w:val="00A17025"/>
    <w:rsid w:val="00A177F1"/>
    <w:rsid w:val="00A53E72"/>
    <w:rsid w:val="00A56F25"/>
    <w:rsid w:val="00AD6FC0"/>
    <w:rsid w:val="00B02B94"/>
    <w:rsid w:val="00B32A3C"/>
    <w:rsid w:val="00BC0F62"/>
    <w:rsid w:val="00BD1993"/>
    <w:rsid w:val="00C116C3"/>
    <w:rsid w:val="00C55AF5"/>
    <w:rsid w:val="00C576A9"/>
    <w:rsid w:val="00C91B90"/>
    <w:rsid w:val="00CB207C"/>
    <w:rsid w:val="00CB37D9"/>
    <w:rsid w:val="00CD4B89"/>
    <w:rsid w:val="00CD6FD8"/>
    <w:rsid w:val="00CE3662"/>
    <w:rsid w:val="00D221FD"/>
    <w:rsid w:val="00D54234"/>
    <w:rsid w:val="00D648D1"/>
    <w:rsid w:val="00DD2CCC"/>
    <w:rsid w:val="00E22AAA"/>
    <w:rsid w:val="00E358B2"/>
    <w:rsid w:val="00E715BE"/>
    <w:rsid w:val="00E9546D"/>
    <w:rsid w:val="00F17DF3"/>
    <w:rsid w:val="00F3734B"/>
    <w:rsid w:val="00F676D4"/>
    <w:rsid w:val="00F717F2"/>
    <w:rsid w:val="00FA14DC"/>
    <w:rsid w:val="00FB5E8E"/>
    <w:rsid w:val="00FE6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17"/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table" w:styleId="TableGrid">
    <w:name w:val="Table Grid"/>
    <w:basedOn w:val="TableNormal"/>
    <w:uiPriority w:val="39"/>
    <w:rsid w:val="00D64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72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02B9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1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10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A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08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ftc.gov/cr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7</Words>
  <Characters>363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/templatelab.com</cp:keywords>
  <dc:description>http://templatelab.com</dc:description>
  <cp:lastModifiedBy>REBECCA LOUISE JACK</cp:lastModifiedBy>
  <cp:revision>3</cp:revision>
  <cp:lastPrinted>2020-06-30T18:49:00Z</cp:lastPrinted>
  <dcterms:created xsi:type="dcterms:W3CDTF">2020-06-30T18:52:00Z</dcterms:created>
  <dcterms:modified xsi:type="dcterms:W3CDTF">2020-06-30T19:05:00Z</dcterms:modified>
</cp:coreProperties>
</file>